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cFadden's $R^{2}$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fron's $R^{2}$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Veall &amp; Zimmermann's $R^{2}$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4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2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2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4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4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3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1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0.2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09:02Z</dcterms:created>
  <dcterms:modified xsi:type="dcterms:W3CDTF">2025-06-19T10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